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9CF1A" w14:textId="21062AAB" w:rsidR="003B13E1" w:rsidRPr="00080C52" w:rsidRDefault="00C67145" w:rsidP="00C67145">
      <w:pPr>
        <w:spacing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ummary</w:t>
      </w:r>
    </w:p>
    <w:p w14:paraId="64D80F06" w14:textId="56004A4E" w:rsidR="00C67145" w:rsidRPr="00080C52" w:rsidRDefault="00C67145" w:rsidP="00C67145">
      <w:pPr>
        <w:pStyle w:val="ListBullet"/>
        <w:numPr>
          <w:ilvl w:val="0"/>
          <w:numId w:val="0"/>
        </w:numPr>
        <w:rPr>
          <w:rFonts w:cstheme="minorHAnsi"/>
        </w:rPr>
      </w:pPr>
      <w:r w:rsidRPr="00080C52">
        <w:rPr>
          <w:rFonts w:cstheme="minorHAnsi"/>
        </w:rPr>
        <w:t xml:space="preserve">A passionary technology enthusiast with a strong educational background in computer information systems technology, computer programming and analysis, </w:t>
      </w:r>
      <w:r w:rsidR="0018468E" w:rsidRPr="00080C52">
        <w:rPr>
          <w:rFonts w:cstheme="minorHAnsi"/>
        </w:rPr>
        <w:t>a</w:t>
      </w:r>
      <w:r w:rsidR="00997E09" w:rsidRPr="00080C52">
        <w:rPr>
          <w:rFonts w:cstheme="minorHAnsi"/>
        </w:rPr>
        <w:t>nd</w:t>
      </w:r>
      <w:r w:rsidR="0018468E" w:rsidRPr="00080C52">
        <w:rPr>
          <w:rFonts w:cstheme="minorHAnsi"/>
        </w:rPr>
        <w:t xml:space="preserve"> seeking</w:t>
      </w:r>
      <w:r w:rsidRPr="00080C52">
        <w:rPr>
          <w:rFonts w:cstheme="minorHAnsi"/>
        </w:rPr>
        <w:t xml:space="preserve"> an entry-level or internship position to apply and expand my skills in software development. Committed to continuous learning and professional development</w:t>
      </w:r>
      <w:r w:rsidR="00997E09" w:rsidRPr="00080C52">
        <w:rPr>
          <w:rFonts w:cstheme="minorHAnsi"/>
        </w:rPr>
        <w:t xml:space="preserve"> by completing </w:t>
      </w:r>
      <w:r w:rsidR="00595106">
        <w:rPr>
          <w:rFonts w:cstheme="minorHAnsi"/>
        </w:rPr>
        <w:t>Zero to Mastery Academy courses</w:t>
      </w:r>
      <w:r w:rsidRPr="00080C52">
        <w:rPr>
          <w:rFonts w:cstheme="minorHAnsi"/>
        </w:rPr>
        <w:t>. Possess excellent collaboration and leadership skills, demonstrated through involvement in various clubs and organizations.</w:t>
      </w:r>
    </w:p>
    <w:p w14:paraId="1AEE4E01" w14:textId="3C90727B" w:rsidR="00C67145" w:rsidRPr="00080C52" w:rsidRDefault="00C67145" w:rsidP="00C67145">
      <w:pPr>
        <w:spacing w:before="24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kills</w:t>
      </w:r>
    </w:p>
    <w:p w14:paraId="4A405A8A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headerReference w:type="first" r:id="rId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C84A5CA" w14:textId="22CAA13C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HTML</w:t>
      </w:r>
    </w:p>
    <w:p w14:paraId="52983B29" w14:textId="3939C3E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SS</w:t>
      </w:r>
    </w:p>
    <w:p w14:paraId="781E3156" w14:textId="190C4CC2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Bootstrap</w:t>
      </w:r>
    </w:p>
    <w:p w14:paraId="07E96780" w14:textId="4F8ADC28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Script</w:t>
      </w:r>
    </w:p>
    <w:p w14:paraId="1D2CB8AF" w14:textId="3944BF8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</w:t>
      </w:r>
    </w:p>
    <w:p w14:paraId="1D754D6E" w14:textId="7083C5FE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++</w:t>
      </w:r>
    </w:p>
    <w:p w14:paraId="0A4F8455" w14:textId="6907A7E3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#</w:t>
      </w:r>
    </w:p>
    <w:p w14:paraId="65C0972A" w14:textId="468EEC0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Kotlin</w:t>
      </w:r>
    </w:p>
    <w:p w14:paraId="65A26D5B" w14:textId="74F13C6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</w:t>
      </w:r>
    </w:p>
    <w:p w14:paraId="577BC792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 MAUI</w:t>
      </w:r>
    </w:p>
    <w:p w14:paraId="2E2EE8D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MongoDB</w:t>
      </w:r>
    </w:p>
    <w:p w14:paraId="37F92FA4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Express.JS</w:t>
      </w:r>
    </w:p>
    <w:p w14:paraId="216238D3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Node.JS</w:t>
      </w:r>
    </w:p>
    <w:p w14:paraId="0238AC7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React</w:t>
      </w:r>
    </w:p>
    <w:p w14:paraId="21DE4FEE" w14:textId="78E7E6C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  <w:r w:rsidRPr="00080C52">
        <w:rPr>
          <w:rFonts w:cstheme="minorHAnsi"/>
        </w:rPr>
        <w:t>Python</w:t>
      </w:r>
    </w:p>
    <w:p w14:paraId="20817AAE" w14:textId="738E4254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xperience</w:t>
      </w:r>
    </w:p>
    <w:p w14:paraId="59728DC9" w14:textId="15486E5A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Office Assistant | Itani Medical | January 2023 </w:t>
      </w:r>
      <w:r w:rsidR="00BE28E9" w:rsidRPr="00080C52">
        <w:rPr>
          <w:rFonts w:asciiTheme="minorHAnsi" w:hAnsiTheme="minorHAnsi" w:cstheme="minorHAnsi"/>
          <w:bCs/>
          <w:szCs w:val="22"/>
        </w:rPr>
        <w:t>–</w:t>
      </w:r>
      <w:r w:rsidRPr="00080C52">
        <w:rPr>
          <w:rFonts w:asciiTheme="minorHAnsi" w:hAnsiTheme="minorHAnsi" w:cstheme="minorHAnsi"/>
          <w:bCs/>
          <w:szCs w:val="22"/>
        </w:rPr>
        <w:t xml:space="preserve"> </w:t>
      </w:r>
      <w:r w:rsidR="00BE28E9" w:rsidRPr="00080C52">
        <w:rPr>
          <w:rFonts w:asciiTheme="minorHAnsi" w:hAnsiTheme="minorHAnsi" w:cstheme="minorHAnsi"/>
          <w:bCs/>
          <w:szCs w:val="22"/>
        </w:rPr>
        <w:t>April 2023</w:t>
      </w:r>
    </w:p>
    <w:p w14:paraId="1AB64CC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alls patients to collect overdue payments and maintain accurate records of payment transactions. To date, collected over $5000.</w:t>
      </w:r>
    </w:p>
    <w:p w14:paraId="5EAB882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Resolves billing and payment-related issues with patients and insurance providers.</w:t>
      </w:r>
    </w:p>
    <w:p w14:paraId="75939D5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Provides patients with detailed explanations of their billing statements.</w:t>
      </w:r>
    </w:p>
    <w:p w14:paraId="3B088DB1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Maintains confidentiality of patient information and adheres to HIPAA regulations.</w:t>
      </w:r>
    </w:p>
    <w:p w14:paraId="52308CD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s in preparing and presenting financial reports to the management.</w:t>
      </w:r>
    </w:p>
    <w:p w14:paraId="2B9860F6" w14:textId="0E5ED3E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reated and maintained a database as a call log for patients when contacted about billing and generating reports to the Office Manager.</w:t>
      </w:r>
    </w:p>
    <w:p w14:paraId="0FCC881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Troubleshoot and fix computer hardware and software issues.</w:t>
      </w:r>
    </w:p>
    <w:p w14:paraId="1F14D893" w14:textId="2EF2BFD3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divemaster candidate | dayo scuba | January 2022 </w:t>
      </w:r>
      <w:r w:rsidR="00080C52">
        <w:rPr>
          <w:rFonts w:asciiTheme="minorHAnsi" w:hAnsiTheme="minorHAnsi" w:cstheme="minorHAnsi"/>
          <w:bCs/>
          <w:szCs w:val="22"/>
        </w:rPr>
        <w:t xml:space="preserve">– </w:t>
      </w:r>
      <w:r w:rsidR="00C26343">
        <w:rPr>
          <w:rFonts w:asciiTheme="minorHAnsi" w:hAnsiTheme="minorHAnsi" w:cstheme="minorHAnsi"/>
          <w:bCs/>
          <w:szCs w:val="22"/>
        </w:rPr>
        <w:t>January 2023</w:t>
      </w:r>
    </w:p>
    <w:p w14:paraId="7DC54EAC" w14:textId="3A7115DE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 Dive Instructor(s) with certification classes.</w:t>
      </w:r>
    </w:p>
    <w:p w14:paraId="1568236F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id in merchandise at the dive shop.</w:t>
      </w:r>
    </w:p>
    <w:p w14:paraId="5724120B" w14:textId="29D6E508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Fill, inspect, and analyze scuba cylinders with varying oxygen, nitrogen, and helium levels.</w:t>
      </w:r>
    </w:p>
    <w:p w14:paraId="1DD51D18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Supervise groups during dives in open water conditions, ensuring the safety of scuba divers.</w:t>
      </w:r>
    </w:p>
    <w:p w14:paraId="13C9E72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Executive Recruiter | Lee Hecht Harrison | March 2022 – November 2022</w:t>
      </w:r>
    </w:p>
    <w:p w14:paraId="43B691CC" w14:textId="72350F71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Respons</w:t>
      </w:r>
      <w:r w:rsidR="0018468E" w:rsidRPr="00080C52">
        <w:rPr>
          <w:rFonts w:cstheme="minorHAnsi"/>
        </w:rPr>
        <w:t>ible</w:t>
      </w:r>
      <w:r w:rsidRPr="00080C52">
        <w:rPr>
          <w:rFonts w:cstheme="minorHAnsi"/>
        </w:rPr>
        <w:t xml:space="preserve"> for full-cycle recruiting, including sourcing, interviewing, qualifying, and placement of a full range of IT and non-IT candidates for contract, contract-to-hire, and direct-hire positions.</w:t>
      </w:r>
    </w:p>
    <w:p w14:paraId="4E0420E4" w14:textId="2523583E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 xml:space="preserve">Defined job </w:t>
      </w:r>
      <w:r w:rsidR="0018468E" w:rsidRPr="00080C52">
        <w:rPr>
          <w:rFonts w:cstheme="minorHAnsi"/>
        </w:rPr>
        <w:t>descriptions and</w:t>
      </w:r>
      <w:r w:rsidRPr="00080C52">
        <w:rPr>
          <w:rFonts w:cstheme="minorHAnsi"/>
        </w:rPr>
        <w:t xml:space="preserve"> reviewed and improved resumes.</w:t>
      </w:r>
    </w:p>
    <w:p w14:paraId="0F6EA63E" w14:textId="01542205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ollaborated with hiring managers to understand their hiring needs and goals.</w:t>
      </w:r>
    </w:p>
    <w:p w14:paraId="22EC6314" w14:textId="0F3EB0B0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Leveraged multiple sourcing strategies and channels to provide high-quality candidates for open positions, including external networks, job boards, and internal referrals.</w:t>
      </w:r>
    </w:p>
    <w:p w14:paraId="61A1C5D6" w14:textId="5DE88C2A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lastRenderedPageBreak/>
        <w:t>Screened resumes, interviewed qualified candidates, evaluated skill level, managed offer profess, reference checks, and made salary recommendations.</w:t>
      </w:r>
    </w:p>
    <w:p w14:paraId="162F9F33" w14:textId="2707B2AC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reated and prepared work orders, vendor contracts, offer letters, experience letters, and relieving letters.</w:t>
      </w:r>
    </w:p>
    <w:p w14:paraId="3BFB360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Junior Chef Apprentice | The Greenbrier Resort | november 2017 – September 2019</w:t>
      </w:r>
    </w:p>
    <w:p w14:paraId="2F55785A" w14:textId="4FFDE162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ed in mentoring and training line cooks through 20 food and beverage outlets and assisted leadership with disciplinary actions if necessary.</w:t>
      </w:r>
    </w:p>
    <w:p w14:paraId="7CF6D02F" w14:textId="0B80DD0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ontributed to new ideas for menu creation with leadership in the Main Dining Room, serving 250 people a night on average.</w:t>
      </w:r>
    </w:p>
    <w:p w14:paraId="239DA3D2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Line production cook/Second cook | Universal | November 2016 – September 2017</w:t>
      </w:r>
    </w:p>
    <w:p w14:paraId="71A275CB" w14:textId="3DB1F46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Mythos – Assisted leadership in maintaining standards in food preparation, serving 800-1200 guests daily.</w:t>
      </w:r>
    </w:p>
    <w:p w14:paraId="008DEA08" w14:textId="279F267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Kohola Reef Cabana – Worked with executive management on menu updates, food photography, kitchen layout, and other tasks to ensure the successful opening of all Volcano Bay Theme Park food establishment venues.</w:t>
      </w:r>
    </w:p>
    <w:p w14:paraId="3433E6B0" w14:textId="4625B62B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ducation</w:t>
      </w:r>
    </w:p>
    <w:p w14:paraId="1991B987" w14:textId="35078D21" w:rsidR="00A17B16" w:rsidRPr="00080C52" w:rsidRDefault="00A17B16" w:rsidP="00A17B16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>
        <w:rPr>
          <w:rFonts w:asciiTheme="minorHAnsi" w:hAnsiTheme="minorHAnsi" w:cstheme="minorHAnsi"/>
          <w:b w:val="0"/>
          <w:szCs w:val="22"/>
        </w:rPr>
        <w:t>Currently attending</w:t>
      </w:r>
      <w:r w:rsidRPr="00080C52">
        <w:rPr>
          <w:rFonts w:asciiTheme="minorHAnsi" w:hAnsiTheme="minorHAnsi" w:cstheme="minorHAnsi"/>
          <w:b w:val="0"/>
          <w:szCs w:val="22"/>
        </w:rPr>
        <w:t xml:space="preserve"> | </w:t>
      </w:r>
      <w:r>
        <w:rPr>
          <w:rFonts w:asciiTheme="minorHAnsi" w:hAnsiTheme="minorHAnsi" w:cstheme="minorHAnsi"/>
          <w:b w:val="0"/>
          <w:szCs w:val="22"/>
        </w:rPr>
        <w:t>Zero to mastery academy</w:t>
      </w:r>
    </w:p>
    <w:p w14:paraId="0687241F" w14:textId="4FC405F1" w:rsidR="00A17B16" w:rsidRPr="00080C52" w:rsidRDefault="00A17B16" w:rsidP="00A17B16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8511CB">
        <w:rPr>
          <w:rFonts w:cstheme="minorHAnsi"/>
        </w:rPr>
        <w:t>Complete Web Developer in 2023</w:t>
      </w:r>
    </w:p>
    <w:p w14:paraId="1438CDCB" w14:textId="5D4DF973" w:rsidR="0044529F" w:rsidRPr="00080C52" w:rsidRDefault="0044529F" w:rsidP="0044529F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 w:rsidR="00080C52" w:rsidRPr="00080C52">
        <w:rPr>
          <w:rFonts w:asciiTheme="minorHAnsi" w:hAnsiTheme="minorHAnsi" w:cstheme="minorHAnsi"/>
          <w:b w:val="0"/>
          <w:szCs w:val="22"/>
        </w:rPr>
        <w:t>January 2023</w:t>
      </w:r>
      <w:r w:rsidRPr="00080C52">
        <w:rPr>
          <w:rFonts w:asciiTheme="minorHAnsi" w:hAnsiTheme="minorHAnsi" w:cstheme="minorHAnsi"/>
          <w:b w:val="0"/>
          <w:szCs w:val="22"/>
        </w:rPr>
        <w:t xml:space="preserve"> | freeCodecamp</w:t>
      </w:r>
    </w:p>
    <w:p w14:paraId="6D37E428" w14:textId="59CC216A" w:rsidR="0044529F" w:rsidRPr="00080C52" w:rsidRDefault="0044529F" w:rsidP="00C67145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2F16BE" w:rsidRPr="00080C52">
        <w:rPr>
          <w:rFonts w:cstheme="minorHAnsi"/>
        </w:rPr>
        <w:t>Responsive Web Design, JavaScript Algorithms and Data Structures. Front End Development Libraries, Relational Database</w:t>
      </w:r>
    </w:p>
    <w:p w14:paraId="18273385" w14:textId="5B37229E" w:rsidR="00BE28E9" w:rsidRPr="00080C52" w:rsidRDefault="00CD4CEA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C.C. | De</w:t>
      </w:r>
      <w:r w:rsidR="00B561F4" w:rsidRPr="00080C52">
        <w:rPr>
          <w:rFonts w:asciiTheme="minorHAnsi" w:hAnsiTheme="minorHAnsi" w:cstheme="minorHAnsi"/>
          <w:b w:val="0"/>
          <w:szCs w:val="22"/>
        </w:rPr>
        <w:t>cember 2022 | KO Tech Academy</w:t>
      </w:r>
    </w:p>
    <w:p w14:paraId="72790964" w14:textId="17B3220F" w:rsidR="00B561F4" w:rsidRPr="00080C52" w:rsidRDefault="00B04DEB" w:rsidP="00B04DEB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>Courses: Microsoft ASP.NET MVC, Microsoft 70-480: Programming in HTML5 with JavaScript and CSS3. JavaScript Essentials, Java Programming, Introduction to Python, HTML5 and CSS3 Fundaments</w:t>
      </w:r>
    </w:p>
    <w:p w14:paraId="375B5DBE" w14:textId="16BE2892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B.A.S. | December 2021 | Eastern Florida state college</w:t>
      </w:r>
    </w:p>
    <w:p w14:paraId="472822AE" w14:textId="77777777" w:rsidR="00C67145" w:rsidRPr="00080C52" w:rsidRDefault="00422034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673618560"/>
          <w:placeholder>
            <w:docPart w:val="29B18956806D4123A51135B3FF998C0C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Information Systems Technology</w:t>
      </w:r>
    </w:p>
    <w:p w14:paraId="69C75330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A. | December 2021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1ECF3A72" w14:textId="77777777" w:rsidR="00C67145" w:rsidRPr="00080C52" w:rsidRDefault="00422034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020971286"/>
          <w:placeholder>
            <w:docPart w:val="85FABF68C3BA4B35859881F4F0A66F92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General Studies</w:t>
      </w:r>
    </w:p>
    <w:p w14:paraId="0F01F15F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 | December 2020 | Eastern Florida state college</w:t>
      </w:r>
    </w:p>
    <w:p w14:paraId="589587B3" w14:textId="77777777" w:rsidR="00C67145" w:rsidRPr="00080C52" w:rsidRDefault="00422034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-2010596341"/>
          <w:placeholder>
            <w:docPart w:val="A924986E5863413CBA13A02558EDAABF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Programming and Analysis</w:t>
      </w:r>
    </w:p>
    <w:p w14:paraId="7B83D516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 | march 2017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0B929EE3" w14:textId="77777777" w:rsidR="00C67145" w:rsidRPr="00080C52" w:rsidRDefault="00422034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178696265"/>
          <w:placeholder>
            <w:docPart w:val="E33EB6DE8329423F9592AD34AA23DDE8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ulinary Arts</w:t>
      </w:r>
    </w:p>
    <w:p w14:paraId="551C47EC" w14:textId="2ACDE1C7" w:rsidR="00C67145" w:rsidRPr="00080C52" w:rsidRDefault="00C67145" w:rsidP="00C67145">
      <w:pPr>
        <w:rPr>
          <w:rFonts w:cstheme="minorHAnsi"/>
        </w:rPr>
      </w:pPr>
    </w:p>
    <w:sectPr w:rsidR="00C67145" w:rsidRPr="00080C52" w:rsidSect="00C67145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BBDB" w14:textId="77777777" w:rsidR="0031164C" w:rsidRDefault="0031164C" w:rsidP="00C67145">
      <w:pPr>
        <w:spacing w:after="0" w:line="240" w:lineRule="auto"/>
      </w:pPr>
      <w:r>
        <w:separator/>
      </w:r>
    </w:p>
  </w:endnote>
  <w:endnote w:type="continuationSeparator" w:id="0">
    <w:p w14:paraId="109A0DC4" w14:textId="77777777" w:rsidR="0031164C" w:rsidRDefault="0031164C" w:rsidP="00C67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323A" w14:textId="77777777" w:rsidR="0031164C" w:rsidRDefault="0031164C" w:rsidP="00C67145">
      <w:pPr>
        <w:spacing w:after="0" w:line="240" w:lineRule="auto"/>
      </w:pPr>
      <w:r>
        <w:separator/>
      </w:r>
    </w:p>
  </w:footnote>
  <w:footnote w:type="continuationSeparator" w:id="0">
    <w:p w14:paraId="35B3D388" w14:textId="77777777" w:rsidR="0031164C" w:rsidRDefault="0031164C" w:rsidP="00C67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4B47A" w14:textId="77777777" w:rsidR="00C67145" w:rsidRPr="0018468E" w:rsidRDefault="00C67145" w:rsidP="00C67145">
    <w:pPr>
      <w:pStyle w:val="Header"/>
      <w:jc w:val="center"/>
      <w:rPr>
        <w:b/>
        <w:bCs/>
        <w:sz w:val="36"/>
        <w:szCs w:val="36"/>
      </w:rPr>
    </w:pPr>
    <w:r w:rsidRPr="0018468E">
      <w:rPr>
        <w:b/>
        <w:bCs/>
        <w:sz w:val="36"/>
        <w:szCs w:val="36"/>
      </w:rPr>
      <w:t>Daniel Wernz</w:t>
    </w:r>
  </w:p>
  <w:p w14:paraId="54CC8C9A" w14:textId="489708D4" w:rsidR="00C67145" w:rsidRDefault="00C67145" w:rsidP="00C67145">
    <w:pPr>
      <w:pStyle w:val="Header"/>
      <w:jc w:val="center"/>
    </w:pPr>
    <w:r>
      <w:t xml:space="preserve">Mims, FL 32754 | (410) 808-7105 | </w:t>
    </w:r>
    <w:hyperlink r:id="rId1" w:history="1">
      <w:r w:rsidRPr="0018468E">
        <w:rPr>
          <w:rStyle w:val="Hyperlink"/>
          <w:color w:val="000000" w:themeColor="text1"/>
          <w:u w:val="none"/>
        </w:rPr>
        <w:t>dwernz@att.net</w:t>
      </w:r>
    </w:hyperlink>
    <w:r w:rsidRPr="0018468E">
      <w:rPr>
        <w:color w:val="000000" w:themeColor="text1"/>
      </w:rPr>
      <w:t xml:space="preserve"> | </w:t>
    </w:r>
    <w:hyperlink r:id="rId2" w:history="1">
      <w:r w:rsidRPr="0018468E">
        <w:rPr>
          <w:rStyle w:val="Hyperlink"/>
          <w:color w:val="000000" w:themeColor="text1"/>
          <w:u w:val="none"/>
        </w:rPr>
        <w:t>https://www.linkedin.com/in/danielwernz</w:t>
      </w:r>
    </w:hyperlink>
    <w:r w:rsidRPr="0018468E">
      <w:rPr>
        <w:color w:val="000000" w:themeColor="text1"/>
      </w:rPr>
      <w:t xml:space="preserve"> | </w:t>
    </w:r>
    <w:hyperlink r:id="rId3" w:history="1">
      <w:r w:rsidRPr="0018468E">
        <w:rPr>
          <w:rStyle w:val="Hyperlink"/>
          <w:color w:val="000000" w:themeColor="text1"/>
          <w:u w:val="none"/>
        </w:rPr>
        <w:t>https://www.github.com/dwernz</w:t>
      </w:r>
    </w:hyperlink>
    <w:r w:rsidRPr="0018468E">
      <w:rPr>
        <w:color w:val="000000" w:themeColor="text1"/>
      </w:rPr>
      <w:t xml:space="preserve"> |</w:t>
    </w:r>
    <w:r w:rsidR="00422034">
      <w:rPr>
        <w:color w:val="000000" w:themeColor="text1"/>
      </w:rPr>
      <w:t xml:space="preserve"> </w:t>
    </w:r>
    <w:hyperlink r:id="rId4" w:history="1">
      <w:r w:rsidR="00422034" w:rsidRPr="00422034">
        <w:rPr>
          <w:rStyle w:val="Hyperlink"/>
          <w:color w:val="auto"/>
          <w:u w:val="none"/>
        </w:rPr>
        <w:t>https://dwernz.github.io/ZTM_Portfolio/</w:t>
      </w:r>
    </w:hyperlink>
  </w:p>
  <w:p w14:paraId="6DAC4508" w14:textId="77777777" w:rsidR="00C67145" w:rsidRDefault="00C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70D0"/>
    <w:multiLevelType w:val="hybridMultilevel"/>
    <w:tmpl w:val="405C7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" w15:restartNumberingAfterBreak="0">
    <w:nsid w:val="4A6B334D"/>
    <w:multiLevelType w:val="hybridMultilevel"/>
    <w:tmpl w:val="B1EC2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8558546">
    <w:abstractNumId w:val="0"/>
  </w:num>
  <w:num w:numId="2" w16cid:durableId="1445341830">
    <w:abstractNumId w:val="1"/>
  </w:num>
  <w:num w:numId="3" w16cid:durableId="321860119">
    <w:abstractNumId w:val="3"/>
  </w:num>
  <w:num w:numId="4" w16cid:durableId="785123532">
    <w:abstractNumId w:val="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5" w16cid:durableId="874122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s7QwNDI0NLU0sLRU0lEKTi0uzszPAykwrgUAUXu2wiwAAAA="/>
  </w:docVars>
  <w:rsids>
    <w:rsidRoot w:val="00C67145"/>
    <w:rsid w:val="00080C52"/>
    <w:rsid w:val="0018468E"/>
    <w:rsid w:val="002F16BE"/>
    <w:rsid w:val="0031164C"/>
    <w:rsid w:val="003B13E1"/>
    <w:rsid w:val="00422034"/>
    <w:rsid w:val="0044529F"/>
    <w:rsid w:val="004F2860"/>
    <w:rsid w:val="00595106"/>
    <w:rsid w:val="008511CB"/>
    <w:rsid w:val="00997E09"/>
    <w:rsid w:val="00A17B16"/>
    <w:rsid w:val="00B04DEB"/>
    <w:rsid w:val="00B561F4"/>
    <w:rsid w:val="00B610B1"/>
    <w:rsid w:val="00BE28E9"/>
    <w:rsid w:val="00C26343"/>
    <w:rsid w:val="00C67145"/>
    <w:rsid w:val="00CD4CEA"/>
    <w:rsid w:val="00D1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D7647"/>
  <w15:chartTrackingRefBased/>
  <w15:docId w15:val="{58DA687F-DC8E-4DD8-9ABF-9495D20C5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C67145"/>
    <w:pPr>
      <w:keepNext/>
      <w:keepLines/>
      <w:spacing w:before="180" w:after="100" w:line="240" w:lineRule="auto"/>
      <w:outlineLvl w:val="1"/>
    </w:pPr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45"/>
  </w:style>
  <w:style w:type="paragraph" w:styleId="Footer">
    <w:name w:val="footer"/>
    <w:basedOn w:val="Normal"/>
    <w:link w:val="Foot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45"/>
  </w:style>
  <w:style w:type="character" w:styleId="Hyperlink">
    <w:name w:val="Hyperlink"/>
    <w:basedOn w:val="DefaultParagraphFont"/>
    <w:uiPriority w:val="99"/>
    <w:unhideWhenUsed/>
    <w:rsid w:val="00C67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1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714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7145"/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paragraph" w:styleId="ListBullet">
    <w:name w:val="List Bullet"/>
    <w:basedOn w:val="Normal"/>
    <w:uiPriority w:val="10"/>
    <w:qFormat/>
    <w:rsid w:val="00C67145"/>
    <w:pPr>
      <w:numPr>
        <w:numId w:val="2"/>
      </w:numPr>
      <w:spacing w:after="80" w:line="240" w:lineRule="auto"/>
    </w:pPr>
    <w:rPr>
      <w:rFonts w:eastAsiaTheme="minorHAnsi"/>
      <w:color w:val="404040" w:themeColor="text1" w:themeTint="BF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ithub.com/dwernz" TargetMode="External"/><Relationship Id="rId2" Type="http://schemas.openxmlformats.org/officeDocument/2006/relationships/hyperlink" Target="https://www.linkedin.com/in/danielwernz" TargetMode="External"/><Relationship Id="rId1" Type="http://schemas.openxmlformats.org/officeDocument/2006/relationships/hyperlink" Target="mailto:dwernz@att.net" TargetMode="External"/><Relationship Id="rId4" Type="http://schemas.openxmlformats.org/officeDocument/2006/relationships/hyperlink" Target="https://dwernz.github.io/ZTM_Portfolio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B18956806D4123A51135B3FF998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476D-FE90-4357-B95C-3F1FEF6D6256}"/>
      </w:docPartPr>
      <w:docPartBody>
        <w:p w:rsidR="008C775D" w:rsidRDefault="005C2AB8" w:rsidP="005C2AB8">
          <w:pPr>
            <w:pStyle w:val="29B18956806D4123A51135B3FF998C0C"/>
          </w:pPr>
          <w:r>
            <w:t>Major</w:t>
          </w:r>
        </w:p>
      </w:docPartBody>
    </w:docPart>
    <w:docPart>
      <w:docPartPr>
        <w:name w:val="85FABF68C3BA4B35859881F4F0A66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334C3-F062-40D4-A975-81E33573AC1F}"/>
      </w:docPartPr>
      <w:docPartBody>
        <w:p w:rsidR="008C775D" w:rsidRDefault="005C2AB8" w:rsidP="005C2AB8">
          <w:pPr>
            <w:pStyle w:val="85FABF68C3BA4B35859881F4F0A66F92"/>
          </w:pPr>
          <w:r>
            <w:t>Major</w:t>
          </w:r>
        </w:p>
      </w:docPartBody>
    </w:docPart>
    <w:docPart>
      <w:docPartPr>
        <w:name w:val="A924986E5863413CBA13A02558EDA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85741-1CCF-4634-BEF1-974DDE417C74}"/>
      </w:docPartPr>
      <w:docPartBody>
        <w:p w:rsidR="008C775D" w:rsidRDefault="005C2AB8" w:rsidP="005C2AB8">
          <w:pPr>
            <w:pStyle w:val="A924986E5863413CBA13A02558EDAABF"/>
          </w:pPr>
          <w:r>
            <w:t>Major</w:t>
          </w:r>
        </w:p>
      </w:docPartBody>
    </w:docPart>
    <w:docPart>
      <w:docPartPr>
        <w:name w:val="E33EB6DE8329423F9592AD34AA23D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DCE4A-2741-4BC4-85A9-6DDC0BA0BE17}"/>
      </w:docPartPr>
      <w:docPartBody>
        <w:p w:rsidR="008C775D" w:rsidRDefault="005C2AB8" w:rsidP="005C2AB8">
          <w:pPr>
            <w:pStyle w:val="E33EB6DE8329423F9592AD34AA23DDE8"/>
          </w:pPr>
          <w:r>
            <w:t>Maj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AB8"/>
    <w:rsid w:val="000E2EC8"/>
    <w:rsid w:val="005C2AB8"/>
    <w:rsid w:val="008C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B18956806D4123A51135B3FF998C0C">
    <w:name w:val="29B18956806D4123A51135B3FF998C0C"/>
    <w:rsid w:val="005C2AB8"/>
  </w:style>
  <w:style w:type="paragraph" w:customStyle="1" w:styleId="85FABF68C3BA4B35859881F4F0A66F92">
    <w:name w:val="85FABF68C3BA4B35859881F4F0A66F92"/>
    <w:rsid w:val="005C2AB8"/>
  </w:style>
  <w:style w:type="paragraph" w:customStyle="1" w:styleId="A924986E5863413CBA13A02558EDAABF">
    <w:name w:val="A924986E5863413CBA13A02558EDAABF"/>
    <w:rsid w:val="005C2AB8"/>
  </w:style>
  <w:style w:type="paragraph" w:customStyle="1" w:styleId="E33EB6DE8329423F9592AD34AA23DDE8">
    <w:name w:val="E33EB6DE8329423F9592AD34AA23DDE8"/>
    <w:rsid w:val="005C2A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5</cp:revision>
  <dcterms:created xsi:type="dcterms:W3CDTF">2023-03-26T02:03:00Z</dcterms:created>
  <dcterms:modified xsi:type="dcterms:W3CDTF">2023-04-1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57a51-736f-46be-bbd4-5b9174ae9de1</vt:lpwstr>
  </property>
</Properties>
</file>